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0FFC1" w14:textId="763457DC" w:rsidR="001703F7" w:rsidRPr="001703F7" w:rsidRDefault="001703F7" w:rsidP="001703F7">
      <w:pPr>
        <w:rPr>
          <w:lang w:val="it-IT"/>
        </w:rPr>
      </w:pPr>
      <w:r>
        <w:rPr>
          <w:rFonts w:ascii="Arial" w:hAnsi="Arial" w:cs="Arial"/>
          <w:noProof/>
          <w:color w:val="5F6368"/>
          <w:spacing w:val="3"/>
          <w:sz w:val="21"/>
          <w:szCs w:val="21"/>
          <w:lang w:eastAsia="it-IT"/>
        </w:rPr>
        <w:drawing>
          <wp:inline distT="0" distB="0" distL="0" distR="0" wp14:anchorId="3C4076F7" wp14:editId="1020B248">
            <wp:extent cx="1676400" cy="648371"/>
            <wp:effectExtent l="0" t="0" r="0" b="0"/>
            <wp:docPr id="1" name="Picture 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2595" cy="66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703F7">
        <w:rPr>
          <w:rFonts w:ascii="Arial" w:eastAsia="Times New Roman" w:hAnsi="Arial" w:cs="Arial"/>
          <w:color w:val="5F6368"/>
          <w:spacing w:val="3"/>
          <w:sz w:val="21"/>
          <w:szCs w:val="21"/>
          <w:lang w:val="it-IT" w:eastAsia="en-GB"/>
        </w:rPr>
        <w:t xml:space="preserve">   </w:t>
      </w:r>
      <w:r w:rsidRPr="004F56D8">
        <w:rPr>
          <w:b/>
          <w:noProof/>
          <w:lang w:eastAsia="it-IT"/>
        </w:rPr>
        <w:drawing>
          <wp:inline distT="0" distB="0" distL="0" distR="0" wp14:anchorId="516431BF" wp14:editId="0BD55211">
            <wp:extent cx="1589315" cy="670920"/>
            <wp:effectExtent l="0" t="0" r="0" b="0"/>
            <wp:docPr id="7" name="Immagine 7" descr="+++ top final LOGO CIVILTA'  2013 con scrit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9" descr="+++ top final LOGO CIVILTA'  2013 con scritt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229" cy="685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703F7">
        <w:rPr>
          <w:rFonts w:ascii="Arial" w:eastAsia="Times New Roman" w:hAnsi="Arial" w:cs="Arial"/>
          <w:color w:val="5F6368"/>
          <w:spacing w:val="3"/>
          <w:sz w:val="21"/>
          <w:szCs w:val="21"/>
          <w:lang w:val="it-IT" w:eastAsia="en-GB"/>
        </w:rPr>
        <w:t xml:space="preserve">   </w:t>
      </w:r>
      <w:r w:rsidRPr="00D94873">
        <w:rPr>
          <w:noProof/>
          <w:lang w:eastAsia="it-IT"/>
        </w:rPr>
        <w:drawing>
          <wp:inline distT="0" distB="0" distL="0" distR="0" wp14:anchorId="11BA1C50" wp14:editId="2BDCDD24">
            <wp:extent cx="1159791" cy="643527"/>
            <wp:effectExtent l="0" t="0" r="2540" b="4445"/>
            <wp:docPr id="8" name="Immagin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magin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331" cy="661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703F7">
        <w:rPr>
          <w:rFonts w:ascii="Arial" w:eastAsia="Times New Roman" w:hAnsi="Arial" w:cs="Arial"/>
          <w:color w:val="5F6368"/>
          <w:spacing w:val="3"/>
          <w:sz w:val="21"/>
          <w:szCs w:val="21"/>
          <w:lang w:val="it-IT" w:eastAsia="en-GB"/>
        </w:rPr>
        <w:t xml:space="preserve">  </w:t>
      </w:r>
      <w:r w:rsidRPr="00C477B9">
        <w:rPr>
          <w:noProof/>
          <w:lang w:eastAsia="it-IT"/>
        </w:rPr>
        <w:drawing>
          <wp:inline distT="0" distB="0" distL="0" distR="0" wp14:anchorId="531C6AC5" wp14:editId="0438E65B">
            <wp:extent cx="1360714" cy="633835"/>
            <wp:effectExtent l="0" t="0" r="0" b="0"/>
            <wp:docPr id="2" name="Immagine 2" descr="E:\LOGHI pack 2019\WAMU-NET\WAMUNET_SfondoBianco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LOGHI pack 2019\WAMU-NET\WAMUNET_SfondoBianco_RGB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636" cy="657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77397" w14:textId="77777777" w:rsidR="00312E06" w:rsidRPr="001703F7" w:rsidRDefault="00312E06" w:rsidP="00312E0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i/>
          <w:color w:val="0070C0"/>
          <w:sz w:val="24"/>
          <w:szCs w:val="24"/>
          <w:lang w:val="it-IT"/>
        </w:rPr>
      </w:pPr>
    </w:p>
    <w:p w14:paraId="3DC7D7E9" w14:textId="77777777" w:rsidR="00312E06" w:rsidRPr="001703F7" w:rsidRDefault="00312E06" w:rsidP="00312E06">
      <w:pPr>
        <w:autoSpaceDE w:val="0"/>
        <w:autoSpaceDN w:val="0"/>
        <w:adjustRightInd w:val="0"/>
        <w:spacing w:after="0" w:line="240" w:lineRule="auto"/>
        <w:jc w:val="center"/>
        <w:rPr>
          <w:rFonts w:ascii="TimesNewRoman,Bold" w:hAnsi="TimesNewRoman,Bold" w:cs="TimesNewRoman,Bold"/>
          <w:b/>
          <w:bCs/>
          <w:color w:val="C00000"/>
          <w:sz w:val="36"/>
          <w:szCs w:val="36"/>
          <w:lang w:val="it-IT"/>
        </w:rPr>
      </w:pPr>
      <w:r w:rsidRPr="001703F7">
        <w:rPr>
          <w:rFonts w:ascii="TimesNewRoman,Bold" w:hAnsi="TimesNewRoman,Bold" w:cs="TimesNewRoman,Bold"/>
          <w:b/>
          <w:bCs/>
          <w:color w:val="C00000"/>
          <w:sz w:val="36"/>
          <w:szCs w:val="36"/>
          <w:lang w:val="it-IT"/>
        </w:rPr>
        <w:t xml:space="preserve">Adesione alla campagna del </w:t>
      </w:r>
    </w:p>
    <w:p w14:paraId="40514EB0" w14:textId="77777777" w:rsidR="00312E06" w:rsidRPr="001703F7" w:rsidRDefault="00312E06" w:rsidP="00312E06">
      <w:pPr>
        <w:autoSpaceDE w:val="0"/>
        <w:autoSpaceDN w:val="0"/>
        <w:adjustRightInd w:val="0"/>
        <w:spacing w:after="0" w:line="240" w:lineRule="auto"/>
        <w:jc w:val="center"/>
        <w:rPr>
          <w:rFonts w:ascii="TimesNewRoman,Bold" w:hAnsi="TimesNewRoman,Bold" w:cs="TimesNewRoman,Bold"/>
          <w:b/>
          <w:bCs/>
          <w:color w:val="C00000"/>
          <w:sz w:val="50"/>
          <w:szCs w:val="50"/>
          <w:lang w:val="it-IT"/>
        </w:rPr>
      </w:pPr>
      <w:r w:rsidRPr="001703F7">
        <w:rPr>
          <w:rFonts w:ascii="TimesNewRoman,Bold" w:hAnsi="TimesNewRoman,Bold" w:cs="TimesNewRoman,Bold"/>
          <w:b/>
          <w:bCs/>
          <w:color w:val="C00000"/>
          <w:sz w:val="50"/>
          <w:szCs w:val="50"/>
          <w:lang w:val="it-IT"/>
        </w:rPr>
        <w:t xml:space="preserve">Manifesto di Treviso a difesa dell’acqua </w:t>
      </w:r>
    </w:p>
    <w:p w14:paraId="7B41CFDB" w14:textId="49491835" w:rsidR="00356109" w:rsidRDefault="00356109" w:rsidP="00E163CA">
      <w:pPr>
        <w:autoSpaceDE w:val="0"/>
        <w:autoSpaceDN w:val="0"/>
        <w:adjustRightInd w:val="0"/>
        <w:spacing w:after="0" w:line="240" w:lineRule="auto"/>
        <w:jc w:val="center"/>
        <w:rPr>
          <w:rFonts w:ascii="TimesNewRoman,Bold" w:hAnsi="TimesNewRoman,Bold" w:cs="TimesNewRoman,Bold"/>
          <w:b/>
          <w:bCs/>
          <w:color w:val="C00000"/>
          <w:lang w:val="it-IT"/>
        </w:rPr>
      </w:pPr>
    </w:p>
    <w:p w14:paraId="143293BB" w14:textId="77777777" w:rsidR="001703F7" w:rsidRPr="001703F7" w:rsidRDefault="001703F7" w:rsidP="00E163CA">
      <w:pPr>
        <w:autoSpaceDE w:val="0"/>
        <w:autoSpaceDN w:val="0"/>
        <w:adjustRightInd w:val="0"/>
        <w:spacing w:after="0" w:line="240" w:lineRule="auto"/>
        <w:jc w:val="center"/>
        <w:rPr>
          <w:rFonts w:ascii="TimesNewRoman,Bold" w:hAnsi="TimesNewRoman,Bold" w:cs="TimesNewRoman,Bold"/>
          <w:b/>
          <w:bCs/>
          <w:color w:val="C00000"/>
          <w:lang w:val="it-IT"/>
        </w:rPr>
      </w:pPr>
    </w:p>
    <w:p w14:paraId="14A4B6A1" w14:textId="3EB3E13E" w:rsidR="00312E06" w:rsidRPr="00071AC1" w:rsidRDefault="00312E06" w:rsidP="00312E06">
      <w:pPr>
        <w:autoSpaceDE w:val="0"/>
        <w:autoSpaceDN w:val="0"/>
        <w:adjustRightInd w:val="0"/>
        <w:spacing w:after="0" w:line="240" w:lineRule="auto"/>
        <w:jc w:val="center"/>
        <w:rPr>
          <w:rFonts w:ascii="Calibri" w:eastAsia="Calibri" w:hAnsi="Calibri" w:cs="Times New Roman"/>
          <w:b/>
          <w:color w:val="00B0F0"/>
          <w:sz w:val="32"/>
          <w:szCs w:val="32"/>
          <w:u w:val="single"/>
          <w:lang w:val="it-IT"/>
        </w:rPr>
      </w:pPr>
      <w:r w:rsidRPr="00071AC1">
        <w:rPr>
          <w:rFonts w:ascii="Calibri" w:eastAsia="Calibri" w:hAnsi="Calibri" w:cs="Times New Roman"/>
          <w:b/>
          <w:color w:val="00B0F0"/>
          <w:sz w:val="32"/>
          <w:szCs w:val="32"/>
          <w:u w:val="single"/>
          <w:lang w:val="it-IT"/>
        </w:rPr>
        <w:t xml:space="preserve">Sottoscrizione da parte di </w:t>
      </w:r>
      <w:r w:rsidR="001703F7" w:rsidRPr="00071AC1">
        <w:rPr>
          <w:rFonts w:ascii="Calibri" w:eastAsia="Calibri" w:hAnsi="Calibri" w:cs="Times New Roman"/>
          <w:b/>
          <w:color w:val="00B0F0"/>
          <w:sz w:val="32"/>
          <w:szCs w:val="32"/>
          <w:u w:val="single"/>
          <w:lang w:val="it-IT"/>
        </w:rPr>
        <w:t>I</w:t>
      </w:r>
      <w:r w:rsidRPr="00071AC1">
        <w:rPr>
          <w:rFonts w:ascii="Calibri" w:eastAsia="Calibri" w:hAnsi="Calibri" w:cs="Times New Roman"/>
          <w:b/>
          <w:color w:val="00B0F0"/>
          <w:sz w:val="32"/>
          <w:szCs w:val="32"/>
          <w:u w:val="single"/>
          <w:lang w:val="it-IT"/>
        </w:rPr>
        <w:t>stituzione</w:t>
      </w:r>
      <w:r w:rsidR="001703F7" w:rsidRPr="00071AC1">
        <w:rPr>
          <w:rFonts w:ascii="Calibri" w:eastAsia="Calibri" w:hAnsi="Calibri" w:cs="Times New Roman"/>
          <w:b/>
          <w:color w:val="00B0F0"/>
          <w:sz w:val="32"/>
          <w:szCs w:val="32"/>
          <w:u w:val="single"/>
          <w:lang w:val="it-IT"/>
        </w:rPr>
        <w:t>, Azienda o Ente</w:t>
      </w:r>
      <w:r w:rsidRPr="00071AC1">
        <w:rPr>
          <w:rFonts w:ascii="Calibri" w:eastAsia="Calibri" w:hAnsi="Calibri" w:cs="Times New Roman"/>
          <w:b/>
          <w:color w:val="00B0F0"/>
          <w:sz w:val="32"/>
          <w:szCs w:val="32"/>
          <w:u w:val="single"/>
          <w:lang w:val="it-IT"/>
        </w:rPr>
        <w:t>:</w:t>
      </w:r>
    </w:p>
    <w:p w14:paraId="36CCC307" w14:textId="77777777" w:rsidR="00312E06" w:rsidRPr="00312E06" w:rsidRDefault="00312E06" w:rsidP="00312E06">
      <w:pPr>
        <w:autoSpaceDE w:val="0"/>
        <w:autoSpaceDN w:val="0"/>
        <w:adjustRightInd w:val="0"/>
        <w:spacing w:after="0" w:line="240" w:lineRule="auto"/>
        <w:jc w:val="center"/>
        <w:rPr>
          <w:rFonts w:ascii="Calibri" w:eastAsia="Calibri" w:hAnsi="Calibri" w:cs="Times New Roman"/>
          <w:b/>
          <w:sz w:val="28"/>
          <w:szCs w:val="28"/>
          <w:u w:val="single"/>
          <w:lang w:val="it-IT"/>
        </w:rPr>
      </w:pPr>
    </w:p>
    <w:p w14:paraId="443648C1" w14:textId="232F3A34" w:rsidR="00312E06" w:rsidRDefault="00312E06" w:rsidP="001703F7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>
        <w:rPr>
          <w:rFonts w:ascii="Calibri" w:eastAsia="Calibri" w:hAnsi="Calibri" w:cs="Times New Roman"/>
          <w:b/>
          <w:sz w:val="24"/>
          <w:lang w:val="it-IT"/>
        </w:rPr>
        <w:t xml:space="preserve">Nome istituzione/azienda/ente: </w:t>
      </w:r>
    </w:p>
    <w:p w14:paraId="65D89276" w14:textId="77777777" w:rsidR="001703F7" w:rsidRPr="001703F7" w:rsidRDefault="001703F7" w:rsidP="001703F7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0A69E1BC" w14:textId="1836DCD9" w:rsidR="00312E06" w:rsidRPr="00312E06" w:rsidRDefault="00312E06" w:rsidP="00312E06">
      <w:pPr>
        <w:jc w:val="both"/>
        <w:rPr>
          <w:rFonts w:ascii="Calibri" w:eastAsia="Calibri" w:hAnsi="Calibri" w:cs="Times New Roman"/>
          <w:b/>
          <w:lang w:val="it-IT"/>
        </w:rPr>
      </w:pPr>
      <w:r w:rsidRPr="00312E06">
        <w:rPr>
          <w:rFonts w:ascii="Calibri" w:eastAsia="Calibri" w:hAnsi="Calibri" w:cs="Times New Roman"/>
          <w:b/>
          <w:lang w:val="it-IT"/>
        </w:rPr>
        <w:t>_________________________________________________________________</w:t>
      </w:r>
      <w:r w:rsidRPr="00312E06">
        <w:rPr>
          <w:rFonts w:ascii="Calibri" w:eastAsia="Calibri" w:hAnsi="Calibri" w:cs="Times New Roman"/>
          <w:b/>
          <w:lang w:val="it-IT"/>
        </w:rPr>
        <w:t>___________________</w:t>
      </w:r>
    </w:p>
    <w:p w14:paraId="01A027D3" w14:textId="7824849E" w:rsid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33D004DD" w14:textId="77777777" w:rsidR="001703F7" w:rsidRPr="00312E06" w:rsidRDefault="001703F7" w:rsidP="001703F7">
      <w:pPr>
        <w:jc w:val="both"/>
        <w:rPr>
          <w:rFonts w:ascii="Calibri" w:eastAsia="Calibri" w:hAnsi="Calibri" w:cs="Times New Roman"/>
          <w:b/>
          <w:lang w:val="it-IT"/>
        </w:rPr>
      </w:pPr>
      <w:r>
        <w:rPr>
          <w:rFonts w:ascii="Calibri" w:eastAsia="Calibri" w:hAnsi="Calibri" w:cs="Times New Roman"/>
          <w:b/>
          <w:lang w:val="it-IT"/>
        </w:rPr>
        <w:t xml:space="preserve">Atto o delibera di sottoscrizione: </w:t>
      </w:r>
      <w:r w:rsidRPr="00312E06">
        <w:rPr>
          <w:rFonts w:ascii="Calibri" w:eastAsia="Calibri" w:hAnsi="Calibri" w:cs="Times New Roman"/>
          <w:b/>
          <w:lang w:val="it-IT"/>
        </w:rPr>
        <w:t>_______________________________________________________</w:t>
      </w:r>
      <w:r>
        <w:rPr>
          <w:rFonts w:ascii="Calibri" w:eastAsia="Calibri" w:hAnsi="Calibri" w:cs="Times New Roman"/>
          <w:b/>
          <w:lang w:val="it-IT"/>
        </w:rPr>
        <w:t>__</w:t>
      </w:r>
    </w:p>
    <w:p w14:paraId="3C79FF4F" w14:textId="15D4D8E6" w:rsid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>
        <w:rPr>
          <w:rFonts w:ascii="Calibri" w:eastAsia="Calibri" w:hAnsi="Calibri" w:cs="Times New Roman"/>
          <w:b/>
          <w:sz w:val="24"/>
          <w:lang w:val="it-IT"/>
        </w:rPr>
        <w:t>Legale rappresentante o responsabile</w:t>
      </w:r>
    </w:p>
    <w:p w14:paraId="2D072829" w14:textId="069C82FE" w:rsid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7191E28F" w14:textId="45F4FF57" w:rsidR="00312E06" w:rsidRDefault="00312E06" w:rsidP="00312E06">
      <w:pPr>
        <w:jc w:val="both"/>
        <w:rPr>
          <w:rFonts w:ascii="Calibri" w:eastAsia="Calibri" w:hAnsi="Calibri" w:cs="Times New Roman"/>
          <w:b/>
          <w:lang w:val="it-IT"/>
        </w:rPr>
      </w:pPr>
      <w:r w:rsidRPr="00312E06">
        <w:rPr>
          <w:rFonts w:ascii="Calibri" w:eastAsia="Calibri" w:hAnsi="Calibri" w:cs="Times New Roman"/>
          <w:b/>
          <w:lang w:val="it-IT"/>
        </w:rPr>
        <w:t>Co</w:t>
      </w:r>
      <w:r>
        <w:rPr>
          <w:rFonts w:ascii="Calibri" w:eastAsia="Calibri" w:hAnsi="Calibri" w:cs="Times New Roman"/>
          <w:b/>
          <w:lang w:val="it-IT"/>
        </w:rPr>
        <w:t>gnome e nome:</w:t>
      </w:r>
      <w:r w:rsidRPr="00312E06">
        <w:rPr>
          <w:rFonts w:ascii="Calibri" w:eastAsia="Calibri" w:hAnsi="Calibri" w:cs="Times New Roman"/>
          <w:b/>
          <w:lang w:val="it-IT"/>
        </w:rPr>
        <w:t>___________________________________________________</w:t>
      </w:r>
      <w:r w:rsidRPr="00312E06">
        <w:rPr>
          <w:rFonts w:ascii="Calibri" w:eastAsia="Calibri" w:hAnsi="Calibri" w:cs="Times New Roman"/>
          <w:b/>
          <w:lang w:val="it-IT"/>
        </w:rPr>
        <w:t>___________________</w:t>
      </w:r>
    </w:p>
    <w:p w14:paraId="396D46C6" w14:textId="59A1D46E" w:rsidR="00312E06" w:rsidRPr="001703F7" w:rsidRDefault="00312E06" w:rsidP="00312E0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 w:rsidRPr="001703F7">
        <w:rPr>
          <w:rFonts w:ascii="Calibri" w:eastAsia="Calibri" w:hAnsi="Calibri" w:cs="Times New Roman"/>
          <w:b/>
          <w:sz w:val="24"/>
          <w:lang w:val="it-IT"/>
        </w:rPr>
        <w:t xml:space="preserve">Indirizzo: </w:t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  <w:t>____________________________________________________________</w:t>
      </w:r>
      <w:r w:rsidR="001703F7">
        <w:rPr>
          <w:rFonts w:ascii="Calibri" w:eastAsia="Calibri" w:hAnsi="Calibri" w:cs="Times New Roman"/>
          <w:b/>
          <w:sz w:val="24"/>
          <w:lang w:val="it-IT"/>
        </w:rPr>
        <w:t>__________</w:t>
      </w:r>
    </w:p>
    <w:p w14:paraId="3040E310" w14:textId="77777777" w:rsidR="00312E06" w:rsidRPr="001703F7" w:rsidRDefault="00312E06" w:rsidP="00312E0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44539B14" w14:textId="473BA2CB" w:rsidR="00312E06" w:rsidRPr="001703F7" w:rsidRDefault="00312E06" w:rsidP="00312E0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 w:rsidRPr="001703F7">
        <w:rPr>
          <w:rFonts w:ascii="Calibri" w:eastAsia="Calibri" w:hAnsi="Calibri" w:cs="Times New Roman"/>
          <w:b/>
          <w:sz w:val="24"/>
          <w:lang w:val="it-IT"/>
        </w:rPr>
        <w:t xml:space="preserve">E-mail: </w:t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  <w:t>____________________________________________________________</w:t>
      </w:r>
      <w:r w:rsidR="001703F7">
        <w:rPr>
          <w:rFonts w:ascii="Calibri" w:eastAsia="Calibri" w:hAnsi="Calibri" w:cs="Times New Roman"/>
          <w:b/>
          <w:sz w:val="24"/>
          <w:lang w:val="it-IT"/>
        </w:rPr>
        <w:t>____________</w:t>
      </w:r>
    </w:p>
    <w:p w14:paraId="4DC9093B" w14:textId="3473FA3F" w:rsidR="00312E06" w:rsidRPr="001703F7" w:rsidRDefault="00312E06" w:rsidP="00312E0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6054063F" w14:textId="42E9F08F" w:rsidR="00312E06" w:rsidRPr="001703F7" w:rsidRDefault="00312E06" w:rsidP="00312E0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 w:rsidRPr="001703F7">
        <w:rPr>
          <w:rFonts w:ascii="Calibri" w:eastAsia="Calibri" w:hAnsi="Calibri" w:cs="Times New Roman"/>
          <w:b/>
          <w:sz w:val="24"/>
          <w:lang w:val="it-IT"/>
        </w:rPr>
        <w:t xml:space="preserve">Sito web: </w:t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softHyphen/>
        <w:t>____________________________________________________________</w:t>
      </w:r>
      <w:r w:rsidR="001703F7">
        <w:rPr>
          <w:rFonts w:ascii="Calibri" w:eastAsia="Calibri" w:hAnsi="Calibri" w:cs="Times New Roman"/>
          <w:b/>
          <w:sz w:val="24"/>
          <w:lang w:val="it-IT"/>
        </w:rPr>
        <w:t>__________</w:t>
      </w:r>
    </w:p>
    <w:p w14:paraId="3A762FCC" w14:textId="631467F2" w:rsidR="00312E06" w:rsidRPr="001703F7" w:rsidRDefault="00312E06" w:rsidP="00312E0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20E489A8" w14:textId="5148A1CB" w:rsidR="00312E06" w:rsidRDefault="00312E06" w:rsidP="00312E0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 w:rsidRPr="00312E06">
        <w:rPr>
          <w:rFonts w:ascii="Calibri" w:eastAsia="Calibri" w:hAnsi="Calibri" w:cs="Times New Roman"/>
          <w:b/>
          <w:sz w:val="24"/>
          <w:lang w:val="it-IT"/>
        </w:rPr>
        <w:t xml:space="preserve">Desidero ricevere ulteriori comunicazioni </w:t>
      </w:r>
      <w:r>
        <w:rPr>
          <w:rFonts w:ascii="Calibri" w:eastAsia="Calibri" w:hAnsi="Calibri" w:cs="Times New Roman"/>
          <w:b/>
          <w:sz w:val="24"/>
          <w:lang w:val="it-IT"/>
        </w:rPr>
        <w:t xml:space="preserve">sulla campagna del Manifesto di Treviso:  SI / NO </w:t>
      </w:r>
    </w:p>
    <w:p w14:paraId="6A73BD43" w14:textId="7530AF58" w:rsidR="001703F7" w:rsidRDefault="001703F7" w:rsidP="00312E0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67C3B468" w14:textId="18D36917" w:rsidR="001703F7" w:rsidRPr="00312E06" w:rsidRDefault="001703F7" w:rsidP="00312E0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>
        <w:rPr>
          <w:rFonts w:ascii="Calibri" w:eastAsia="Calibri" w:hAnsi="Calibri" w:cs="Times New Roman"/>
          <w:b/>
          <w:sz w:val="24"/>
          <w:lang w:val="it-IT"/>
        </w:rPr>
        <w:t>Desidero donare un supporto a sostegno della campagna: SI / NO</w:t>
      </w:r>
    </w:p>
    <w:p w14:paraId="687FA6BF" w14:textId="77777777" w:rsid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2C009FBB" w14:textId="7F784C75" w:rsidR="00312E06" w:rsidRPr="00071AC1" w:rsidRDefault="00312E06" w:rsidP="00312E06">
      <w:pPr>
        <w:autoSpaceDE w:val="0"/>
        <w:autoSpaceDN w:val="0"/>
        <w:adjustRightInd w:val="0"/>
        <w:spacing w:after="0" w:line="240" w:lineRule="auto"/>
        <w:jc w:val="center"/>
        <w:rPr>
          <w:rFonts w:ascii="Calibri" w:eastAsia="Calibri" w:hAnsi="Calibri" w:cs="Times New Roman"/>
          <w:b/>
          <w:color w:val="00B0F0"/>
          <w:sz w:val="32"/>
          <w:szCs w:val="32"/>
          <w:u w:val="single"/>
          <w:lang w:val="it-IT"/>
        </w:rPr>
      </w:pPr>
      <w:r w:rsidRPr="00071AC1">
        <w:rPr>
          <w:rFonts w:ascii="Calibri" w:eastAsia="Calibri" w:hAnsi="Calibri" w:cs="Times New Roman"/>
          <w:b/>
          <w:color w:val="00B0F0"/>
          <w:sz w:val="32"/>
          <w:szCs w:val="32"/>
          <w:u w:val="single"/>
          <w:lang w:val="it-IT"/>
        </w:rPr>
        <w:t>Sottoscrizione Individuale</w:t>
      </w:r>
    </w:p>
    <w:p w14:paraId="451A14D3" w14:textId="77777777" w:rsidR="00312E06" w:rsidRPr="00312E06" w:rsidRDefault="00312E06" w:rsidP="00312E06">
      <w:pPr>
        <w:autoSpaceDE w:val="0"/>
        <w:autoSpaceDN w:val="0"/>
        <w:adjustRightInd w:val="0"/>
        <w:spacing w:after="0" w:line="240" w:lineRule="auto"/>
        <w:jc w:val="center"/>
        <w:rPr>
          <w:rFonts w:ascii="Calibri" w:eastAsia="Calibri" w:hAnsi="Calibri" w:cs="Times New Roman"/>
          <w:b/>
          <w:sz w:val="28"/>
          <w:szCs w:val="28"/>
          <w:u w:val="single"/>
          <w:lang w:val="it-IT"/>
        </w:rPr>
      </w:pPr>
    </w:p>
    <w:p w14:paraId="0853D4CE" w14:textId="282420FC" w:rsidR="000D79CA" w:rsidRP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 w:rsidRPr="00312E06">
        <w:rPr>
          <w:rFonts w:ascii="Calibri" w:eastAsia="Calibri" w:hAnsi="Calibri" w:cs="Times New Roman"/>
          <w:b/>
          <w:sz w:val="24"/>
          <w:lang w:val="it-IT"/>
        </w:rPr>
        <w:t>Cognome</w:t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t>:_______________________________________________</w:t>
      </w:r>
      <w:r w:rsidR="00E75AB5" w:rsidRPr="00312E06">
        <w:rPr>
          <w:rFonts w:ascii="Calibri" w:eastAsia="Calibri" w:hAnsi="Calibri" w:cs="Times New Roman"/>
          <w:b/>
          <w:sz w:val="24"/>
          <w:lang w:val="it-IT"/>
        </w:rPr>
        <w:t>_________</w:t>
      </w:r>
      <w:r w:rsidR="001703F7">
        <w:rPr>
          <w:rFonts w:ascii="Calibri" w:eastAsia="Calibri" w:hAnsi="Calibri" w:cs="Times New Roman"/>
          <w:b/>
          <w:sz w:val="24"/>
          <w:lang w:val="it-IT"/>
        </w:rPr>
        <w:t>______________</w:t>
      </w:r>
    </w:p>
    <w:p w14:paraId="13179A5C" w14:textId="77777777" w:rsidR="000D79CA" w:rsidRPr="00312E06" w:rsidRDefault="000D79CA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0B8985C1" w14:textId="30F4A63B" w:rsidR="00B10F10" w:rsidRP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 w:rsidRPr="00312E06">
        <w:rPr>
          <w:rFonts w:ascii="Calibri" w:eastAsia="Calibri" w:hAnsi="Calibri" w:cs="Times New Roman"/>
          <w:b/>
          <w:sz w:val="24"/>
          <w:lang w:val="it-IT"/>
        </w:rPr>
        <w:t>Nome</w:t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t>:</w:t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="000D79CA" w:rsidRPr="00312E06">
        <w:rPr>
          <w:rFonts w:ascii="Calibri" w:eastAsia="Calibri" w:hAnsi="Calibri" w:cs="Times New Roman"/>
          <w:b/>
          <w:sz w:val="24"/>
          <w:lang w:val="it-IT"/>
        </w:rPr>
        <w:softHyphen/>
        <w:t>_______________________________________________</w:t>
      </w:r>
      <w:r w:rsidR="00E75AB5" w:rsidRPr="00312E06">
        <w:rPr>
          <w:rFonts w:ascii="Calibri" w:eastAsia="Calibri" w:hAnsi="Calibri" w:cs="Times New Roman"/>
          <w:b/>
          <w:sz w:val="24"/>
          <w:lang w:val="it-IT"/>
        </w:rPr>
        <w:t>__________</w:t>
      </w:r>
      <w:r w:rsidRPr="00312E06">
        <w:rPr>
          <w:rFonts w:ascii="Calibri" w:eastAsia="Calibri" w:hAnsi="Calibri" w:cs="Times New Roman"/>
          <w:b/>
          <w:sz w:val="24"/>
          <w:lang w:val="it-IT"/>
        </w:rPr>
        <w:t>___</w:t>
      </w:r>
      <w:r w:rsidR="001703F7">
        <w:rPr>
          <w:rFonts w:ascii="Calibri" w:eastAsia="Calibri" w:hAnsi="Calibri" w:cs="Times New Roman"/>
          <w:b/>
          <w:sz w:val="24"/>
          <w:lang w:val="it-IT"/>
        </w:rPr>
        <w:t>_____________</w:t>
      </w:r>
    </w:p>
    <w:p w14:paraId="08053760" w14:textId="4B2A12D9" w:rsidR="00312E06" w:rsidRP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796E5291" w14:textId="77777777" w:rsidR="00312E06" w:rsidRP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sz w:val="24"/>
          <w:lang w:val="it-IT"/>
        </w:rPr>
      </w:pPr>
      <w:r w:rsidRPr="00312E06">
        <w:rPr>
          <w:rFonts w:ascii="Calibri" w:eastAsia="Calibri" w:hAnsi="Calibri" w:cs="Times New Roman"/>
          <w:b/>
          <w:sz w:val="24"/>
          <w:lang w:val="it-IT"/>
        </w:rPr>
        <w:t>Genere: F/M</w:t>
      </w:r>
      <w:r w:rsidRPr="00312E06">
        <w:rPr>
          <w:rFonts w:ascii="Calibri" w:eastAsia="Calibri" w:hAnsi="Calibri" w:cs="Times New Roman"/>
          <w:sz w:val="24"/>
          <w:lang w:val="it-IT"/>
        </w:rPr>
        <w:t xml:space="preserve"> </w:t>
      </w:r>
    </w:p>
    <w:p w14:paraId="17739359" w14:textId="77777777" w:rsidR="00312E06" w:rsidRP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sz w:val="24"/>
          <w:lang w:val="it-IT"/>
        </w:rPr>
      </w:pPr>
    </w:p>
    <w:p w14:paraId="2821F8C8" w14:textId="3223DE20" w:rsidR="00312E06" w:rsidRP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 w:rsidRPr="00312E06">
        <w:rPr>
          <w:rFonts w:ascii="Calibri" w:eastAsia="Calibri" w:hAnsi="Calibri" w:cs="Times New Roman"/>
          <w:b/>
          <w:sz w:val="24"/>
          <w:lang w:val="it-IT"/>
        </w:rPr>
        <w:t xml:space="preserve">Indirizzo: </w:t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</w:r>
      <w:r w:rsidRPr="00312E06">
        <w:rPr>
          <w:rFonts w:ascii="Calibri" w:eastAsia="Calibri" w:hAnsi="Calibri" w:cs="Times New Roman"/>
          <w:b/>
          <w:sz w:val="24"/>
          <w:lang w:val="it-IT"/>
        </w:rPr>
        <w:softHyphen/>
        <w:t>____________________________________________________________</w:t>
      </w:r>
      <w:r w:rsidR="001703F7">
        <w:rPr>
          <w:rFonts w:ascii="Calibri" w:eastAsia="Calibri" w:hAnsi="Calibri" w:cs="Times New Roman"/>
          <w:b/>
          <w:sz w:val="24"/>
          <w:lang w:val="it-IT"/>
        </w:rPr>
        <w:t>___________</w:t>
      </w:r>
    </w:p>
    <w:p w14:paraId="33D8526C" w14:textId="0CDEBBD9" w:rsidR="00312E06" w:rsidRP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57D939AA" w14:textId="2A93391F" w:rsid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 w:rsidRPr="00312E06">
        <w:rPr>
          <w:rFonts w:ascii="Calibri" w:eastAsia="Calibri" w:hAnsi="Calibri" w:cs="Times New Roman"/>
          <w:b/>
          <w:sz w:val="24"/>
          <w:lang w:val="it-IT"/>
        </w:rPr>
        <w:t xml:space="preserve">E-mail: </w:t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</w:r>
      <w:r w:rsidRPr="001703F7">
        <w:rPr>
          <w:rFonts w:ascii="Calibri" w:eastAsia="Calibri" w:hAnsi="Calibri" w:cs="Times New Roman"/>
          <w:b/>
          <w:sz w:val="24"/>
          <w:lang w:val="it-IT"/>
        </w:rPr>
        <w:softHyphen/>
        <w:t>____________________________________________________________</w:t>
      </w:r>
      <w:r w:rsidR="001703F7" w:rsidRPr="001703F7">
        <w:rPr>
          <w:rFonts w:ascii="Calibri" w:eastAsia="Calibri" w:hAnsi="Calibri" w:cs="Times New Roman"/>
          <w:b/>
          <w:sz w:val="24"/>
          <w:lang w:val="it-IT"/>
        </w:rPr>
        <w:t>_____________</w:t>
      </w:r>
    </w:p>
    <w:p w14:paraId="20F1BA6B" w14:textId="74896546" w:rsidR="00312E06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</w:p>
    <w:p w14:paraId="236C0AB8" w14:textId="77777777" w:rsidR="001703F7" w:rsidRDefault="00312E06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sz w:val="24"/>
          <w:lang w:val="it-IT"/>
        </w:rPr>
      </w:pPr>
      <w:r w:rsidRPr="00312E06">
        <w:rPr>
          <w:rFonts w:ascii="Calibri" w:eastAsia="Calibri" w:hAnsi="Calibri" w:cs="Times New Roman"/>
          <w:b/>
          <w:sz w:val="24"/>
          <w:lang w:val="it-IT"/>
        </w:rPr>
        <w:t xml:space="preserve">Desidero ricevere ulteriori comunicazioni </w:t>
      </w:r>
      <w:r>
        <w:rPr>
          <w:rFonts w:ascii="Calibri" w:eastAsia="Calibri" w:hAnsi="Calibri" w:cs="Times New Roman"/>
          <w:b/>
          <w:sz w:val="24"/>
          <w:lang w:val="it-IT"/>
        </w:rPr>
        <w:t xml:space="preserve">sulla campagna del Manifesto di Treviso: SI / NO </w:t>
      </w:r>
      <w:r w:rsidR="00E75AB5" w:rsidRPr="00312E06">
        <w:rPr>
          <w:rFonts w:ascii="Calibri" w:eastAsia="Calibri" w:hAnsi="Calibri" w:cs="Times New Roman"/>
          <w:sz w:val="24"/>
          <w:lang w:val="it-IT"/>
        </w:rPr>
        <w:t xml:space="preserve">               </w:t>
      </w:r>
    </w:p>
    <w:p w14:paraId="53E1D989" w14:textId="0C27D585" w:rsidR="001703F7" w:rsidRDefault="001703F7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sz w:val="24"/>
          <w:lang w:val="it-IT"/>
        </w:rPr>
      </w:pPr>
      <w:r>
        <w:rPr>
          <w:rFonts w:ascii="Calibri" w:eastAsia="Calibri" w:hAnsi="Calibri" w:cs="Times New Roman"/>
          <w:b/>
          <w:sz w:val="24"/>
          <w:lang w:val="it-IT"/>
        </w:rPr>
        <w:t>Desidero donare un supporto a sostegno della campagna: SI / NO</w:t>
      </w:r>
      <w:r w:rsidR="00E75AB5" w:rsidRPr="00312E06">
        <w:rPr>
          <w:rFonts w:ascii="Calibri" w:eastAsia="Calibri" w:hAnsi="Calibri" w:cs="Times New Roman"/>
          <w:sz w:val="24"/>
          <w:lang w:val="it-IT"/>
        </w:rPr>
        <w:t xml:space="preserve">   </w:t>
      </w:r>
    </w:p>
    <w:p w14:paraId="6F36FD65" w14:textId="26C58A4C" w:rsidR="001703F7" w:rsidRDefault="001703F7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sz w:val="24"/>
          <w:lang w:val="it-IT"/>
        </w:rPr>
      </w:pPr>
    </w:p>
    <w:p w14:paraId="1C86FA18" w14:textId="6934081B" w:rsidR="000D79CA" w:rsidRPr="00312E06" w:rsidRDefault="001703F7" w:rsidP="005146A6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lang w:val="it-IT"/>
        </w:rPr>
      </w:pPr>
      <w:r w:rsidRPr="001703F7">
        <w:rPr>
          <w:rFonts w:ascii="Calibri" w:eastAsia="Calibri" w:hAnsi="Calibri" w:cs="Times New Roman"/>
          <w:color w:val="C00000"/>
          <w:sz w:val="32"/>
          <w:szCs w:val="32"/>
          <w:lang w:val="it-IT"/>
        </w:rPr>
        <w:t xml:space="preserve">Inviare il modulo completo all’indirizzo: </w:t>
      </w:r>
      <w:hyperlink r:id="rId12" w:history="1">
        <w:r w:rsidRPr="001703F7">
          <w:rPr>
            <w:rStyle w:val="Hyperlink"/>
            <w:rFonts w:ascii="Calibri" w:eastAsia="Calibri" w:hAnsi="Calibri" w:cs="Times New Roman"/>
            <w:color w:val="C00000"/>
            <w:sz w:val="32"/>
            <w:szCs w:val="32"/>
            <w:lang w:val="it-IT"/>
          </w:rPr>
          <w:t>comunicazione@civiltacqua.org</w:t>
        </w:r>
      </w:hyperlink>
      <w:r w:rsidRPr="001703F7">
        <w:rPr>
          <w:rFonts w:ascii="Calibri" w:eastAsia="Calibri" w:hAnsi="Calibri" w:cs="Times New Roman"/>
          <w:color w:val="C00000"/>
          <w:sz w:val="32"/>
          <w:szCs w:val="32"/>
          <w:lang w:val="it-IT"/>
        </w:rPr>
        <w:t xml:space="preserve"> </w:t>
      </w:r>
      <w:r w:rsidR="00E75AB5" w:rsidRPr="00312E06">
        <w:rPr>
          <w:rFonts w:ascii="Calibri" w:eastAsia="Calibri" w:hAnsi="Calibri" w:cs="Times New Roman"/>
          <w:sz w:val="24"/>
          <w:lang w:val="it-IT"/>
        </w:rPr>
        <w:t xml:space="preserve">               </w:t>
      </w:r>
    </w:p>
    <w:sectPr w:rsidR="000D79CA" w:rsidRPr="00312E06" w:rsidSect="00C91DC7">
      <w:footerReference w:type="default" r:id="rId13"/>
      <w:pgSz w:w="11906" w:h="16838"/>
      <w:pgMar w:top="907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2B884" w14:textId="77777777" w:rsidR="00444E03" w:rsidRDefault="00444E03" w:rsidP="00F9133F">
      <w:pPr>
        <w:spacing w:after="0" w:line="240" w:lineRule="auto"/>
      </w:pPr>
      <w:r>
        <w:separator/>
      </w:r>
    </w:p>
  </w:endnote>
  <w:endnote w:type="continuationSeparator" w:id="0">
    <w:p w14:paraId="2270F535" w14:textId="77777777" w:rsidR="00444E03" w:rsidRDefault="00444E03" w:rsidP="00F91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7EE05" w14:textId="77777777" w:rsidR="002D5F79" w:rsidRDefault="002D5F79" w:rsidP="0047621D">
    <w:pPr>
      <w:pStyle w:val="Footer"/>
      <w:jc w:val="center"/>
    </w:pPr>
  </w:p>
  <w:p w14:paraId="62631C2B" w14:textId="77777777" w:rsidR="002D5F79" w:rsidRDefault="002D5F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4672F" w14:textId="77777777" w:rsidR="00444E03" w:rsidRDefault="00444E03" w:rsidP="00F9133F">
      <w:pPr>
        <w:spacing w:after="0" w:line="240" w:lineRule="auto"/>
      </w:pPr>
      <w:r>
        <w:separator/>
      </w:r>
    </w:p>
  </w:footnote>
  <w:footnote w:type="continuationSeparator" w:id="0">
    <w:p w14:paraId="29A4E347" w14:textId="77777777" w:rsidR="00444E03" w:rsidRDefault="00444E03" w:rsidP="00F91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961648E"/>
    <w:multiLevelType w:val="hybridMultilevel"/>
    <w:tmpl w:val="EDDCC57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7818F5"/>
    <w:multiLevelType w:val="hybridMultilevel"/>
    <w:tmpl w:val="AB66E67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A5C62"/>
    <w:multiLevelType w:val="hybridMultilevel"/>
    <w:tmpl w:val="3730B886"/>
    <w:lvl w:ilvl="0" w:tplc="8D86EC1A"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222109"/>
    <w:multiLevelType w:val="hybridMultilevel"/>
    <w:tmpl w:val="E5AEC3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E70A2"/>
    <w:multiLevelType w:val="hybridMultilevel"/>
    <w:tmpl w:val="F75AEC94"/>
    <w:lvl w:ilvl="0" w:tplc="3D1AA38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5B2378"/>
    <w:multiLevelType w:val="hybridMultilevel"/>
    <w:tmpl w:val="18D86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67F5B"/>
    <w:multiLevelType w:val="hybridMultilevel"/>
    <w:tmpl w:val="E156646C"/>
    <w:lvl w:ilvl="0" w:tplc="EC68DA4A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39A656E0"/>
    <w:multiLevelType w:val="hybridMultilevel"/>
    <w:tmpl w:val="971ECE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E11B1"/>
    <w:multiLevelType w:val="hybridMultilevel"/>
    <w:tmpl w:val="C700E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C836C7"/>
    <w:multiLevelType w:val="hybridMultilevel"/>
    <w:tmpl w:val="50BA4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B35436"/>
    <w:multiLevelType w:val="hybridMultilevel"/>
    <w:tmpl w:val="B5FE6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363CA"/>
    <w:multiLevelType w:val="hybridMultilevel"/>
    <w:tmpl w:val="2862B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D8756E"/>
    <w:multiLevelType w:val="hybridMultilevel"/>
    <w:tmpl w:val="BF6C1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D03C20"/>
    <w:multiLevelType w:val="hybridMultilevel"/>
    <w:tmpl w:val="8B68C1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0111E7"/>
    <w:multiLevelType w:val="hybridMultilevel"/>
    <w:tmpl w:val="D71CD3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6E3B07"/>
    <w:multiLevelType w:val="hybridMultilevel"/>
    <w:tmpl w:val="7B1C76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4E3025"/>
    <w:multiLevelType w:val="hybridMultilevel"/>
    <w:tmpl w:val="784679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pStyle w:val="Heading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BA4F6E"/>
    <w:multiLevelType w:val="hybridMultilevel"/>
    <w:tmpl w:val="CFBAAD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842775"/>
    <w:multiLevelType w:val="hybridMultilevel"/>
    <w:tmpl w:val="D2A0E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05439C"/>
    <w:multiLevelType w:val="hybridMultilevel"/>
    <w:tmpl w:val="A14EBA88"/>
    <w:lvl w:ilvl="0" w:tplc="600041D2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 w15:restartNumberingAfterBreak="0">
    <w:nsid w:val="74C02CC4"/>
    <w:multiLevelType w:val="hybridMultilevel"/>
    <w:tmpl w:val="FD10E056"/>
    <w:lvl w:ilvl="0" w:tplc="7E1A45D8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7CE118E5"/>
    <w:multiLevelType w:val="hybridMultilevel"/>
    <w:tmpl w:val="0008924E"/>
    <w:lvl w:ilvl="0" w:tplc="2C948C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10"/>
  </w:num>
  <w:num w:numId="3">
    <w:abstractNumId w:val="16"/>
  </w:num>
  <w:num w:numId="4">
    <w:abstractNumId w:val="11"/>
  </w:num>
  <w:num w:numId="5">
    <w:abstractNumId w:val="13"/>
  </w:num>
  <w:num w:numId="6">
    <w:abstractNumId w:val="9"/>
  </w:num>
  <w:num w:numId="7">
    <w:abstractNumId w:val="14"/>
  </w:num>
  <w:num w:numId="8">
    <w:abstractNumId w:val="19"/>
  </w:num>
  <w:num w:numId="9">
    <w:abstractNumId w:val="2"/>
  </w:num>
  <w:num w:numId="10">
    <w:abstractNumId w:val="12"/>
  </w:num>
  <w:num w:numId="11">
    <w:abstractNumId w:val="6"/>
  </w:num>
  <w:num w:numId="12">
    <w:abstractNumId w:val="15"/>
  </w:num>
  <w:num w:numId="13">
    <w:abstractNumId w:val="8"/>
  </w:num>
  <w:num w:numId="14">
    <w:abstractNumId w:val="4"/>
  </w:num>
  <w:num w:numId="15">
    <w:abstractNumId w:val="18"/>
  </w:num>
  <w:num w:numId="16">
    <w:abstractNumId w:val="0"/>
  </w:num>
  <w:num w:numId="17">
    <w:abstractNumId w:val="5"/>
  </w:num>
  <w:num w:numId="18">
    <w:abstractNumId w:val="20"/>
  </w:num>
  <w:num w:numId="19">
    <w:abstractNumId w:val="21"/>
  </w:num>
  <w:num w:numId="20">
    <w:abstractNumId w:val="7"/>
  </w:num>
  <w:num w:numId="21">
    <w:abstractNumId w:val="1"/>
  </w:num>
  <w:num w:numId="22">
    <w:abstractNumId w:val="22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bA0sjA0MTY1NjJR0lEKTi0uzszPAykwqgUAPDNMwCwAAAA="/>
  </w:docVars>
  <w:rsids>
    <w:rsidRoot w:val="00CC2A0C"/>
    <w:rsid w:val="00000882"/>
    <w:rsid w:val="0000089B"/>
    <w:rsid w:val="00004AB1"/>
    <w:rsid w:val="00004EC6"/>
    <w:rsid w:val="000068C2"/>
    <w:rsid w:val="0000768E"/>
    <w:rsid w:val="00011585"/>
    <w:rsid w:val="00016855"/>
    <w:rsid w:val="00026642"/>
    <w:rsid w:val="00026E0E"/>
    <w:rsid w:val="00030181"/>
    <w:rsid w:val="00032AAC"/>
    <w:rsid w:val="00033E04"/>
    <w:rsid w:val="00035DA2"/>
    <w:rsid w:val="0004128B"/>
    <w:rsid w:val="00041EBC"/>
    <w:rsid w:val="00042334"/>
    <w:rsid w:val="00045495"/>
    <w:rsid w:val="00046C8A"/>
    <w:rsid w:val="00053C32"/>
    <w:rsid w:val="00065BA6"/>
    <w:rsid w:val="00066BF7"/>
    <w:rsid w:val="00070D73"/>
    <w:rsid w:val="00070FE7"/>
    <w:rsid w:val="00071AC1"/>
    <w:rsid w:val="00080E7E"/>
    <w:rsid w:val="00082E18"/>
    <w:rsid w:val="00085379"/>
    <w:rsid w:val="00087A3C"/>
    <w:rsid w:val="00092F7C"/>
    <w:rsid w:val="00094852"/>
    <w:rsid w:val="00095D0E"/>
    <w:rsid w:val="00096A7F"/>
    <w:rsid w:val="000A32FD"/>
    <w:rsid w:val="000B2106"/>
    <w:rsid w:val="000B24BB"/>
    <w:rsid w:val="000B2BD0"/>
    <w:rsid w:val="000C36DA"/>
    <w:rsid w:val="000D5643"/>
    <w:rsid w:val="000D6B6A"/>
    <w:rsid w:val="000D79CA"/>
    <w:rsid w:val="000E3EF7"/>
    <w:rsid w:val="000E570C"/>
    <w:rsid w:val="000E5D23"/>
    <w:rsid w:val="000E60C1"/>
    <w:rsid w:val="000E7EEB"/>
    <w:rsid w:val="000F5A3B"/>
    <w:rsid w:val="000F6E1C"/>
    <w:rsid w:val="000F729D"/>
    <w:rsid w:val="00110D9A"/>
    <w:rsid w:val="00114B31"/>
    <w:rsid w:val="00125FE3"/>
    <w:rsid w:val="001264E7"/>
    <w:rsid w:val="00133D11"/>
    <w:rsid w:val="00136335"/>
    <w:rsid w:val="00140621"/>
    <w:rsid w:val="00144817"/>
    <w:rsid w:val="00145356"/>
    <w:rsid w:val="00163535"/>
    <w:rsid w:val="001659FC"/>
    <w:rsid w:val="00167588"/>
    <w:rsid w:val="001703F7"/>
    <w:rsid w:val="001710A8"/>
    <w:rsid w:val="00174263"/>
    <w:rsid w:val="00175286"/>
    <w:rsid w:val="001816E1"/>
    <w:rsid w:val="00182CEE"/>
    <w:rsid w:val="0018695D"/>
    <w:rsid w:val="001968AF"/>
    <w:rsid w:val="001A0ED6"/>
    <w:rsid w:val="001A46DB"/>
    <w:rsid w:val="001B1232"/>
    <w:rsid w:val="001B2A4F"/>
    <w:rsid w:val="001B3EB9"/>
    <w:rsid w:val="001C1506"/>
    <w:rsid w:val="001C4717"/>
    <w:rsid w:val="001C5415"/>
    <w:rsid w:val="001D2626"/>
    <w:rsid w:val="001D2A2C"/>
    <w:rsid w:val="001D31F4"/>
    <w:rsid w:val="001D4C4E"/>
    <w:rsid w:val="001D723E"/>
    <w:rsid w:val="001E15AF"/>
    <w:rsid w:val="001E3082"/>
    <w:rsid w:val="001E4FEB"/>
    <w:rsid w:val="001E615D"/>
    <w:rsid w:val="001E7194"/>
    <w:rsid w:val="00200ADC"/>
    <w:rsid w:val="002035A6"/>
    <w:rsid w:val="00210E51"/>
    <w:rsid w:val="00214F87"/>
    <w:rsid w:val="00215123"/>
    <w:rsid w:val="0021587F"/>
    <w:rsid w:val="0022655F"/>
    <w:rsid w:val="00232DF2"/>
    <w:rsid w:val="00235606"/>
    <w:rsid w:val="002405B2"/>
    <w:rsid w:val="002426C0"/>
    <w:rsid w:val="002607C6"/>
    <w:rsid w:val="00263863"/>
    <w:rsid w:val="00265555"/>
    <w:rsid w:val="00271AC5"/>
    <w:rsid w:val="00272689"/>
    <w:rsid w:val="00272A7E"/>
    <w:rsid w:val="002757B6"/>
    <w:rsid w:val="002769BE"/>
    <w:rsid w:val="00277F5D"/>
    <w:rsid w:val="0028322F"/>
    <w:rsid w:val="002862AD"/>
    <w:rsid w:val="002910EC"/>
    <w:rsid w:val="0029144C"/>
    <w:rsid w:val="002919ED"/>
    <w:rsid w:val="00293642"/>
    <w:rsid w:val="002A0DBC"/>
    <w:rsid w:val="002A7E82"/>
    <w:rsid w:val="002B016C"/>
    <w:rsid w:val="002B55A3"/>
    <w:rsid w:val="002B5701"/>
    <w:rsid w:val="002C0EB7"/>
    <w:rsid w:val="002C53AC"/>
    <w:rsid w:val="002D44F2"/>
    <w:rsid w:val="002D4542"/>
    <w:rsid w:val="002D5F79"/>
    <w:rsid w:val="002E1058"/>
    <w:rsid w:val="002E26F7"/>
    <w:rsid w:val="002E2F67"/>
    <w:rsid w:val="002E5A5C"/>
    <w:rsid w:val="002E7351"/>
    <w:rsid w:val="002F1066"/>
    <w:rsid w:val="002F20FC"/>
    <w:rsid w:val="002F55A5"/>
    <w:rsid w:val="002F6415"/>
    <w:rsid w:val="00300360"/>
    <w:rsid w:val="00301770"/>
    <w:rsid w:val="00312E06"/>
    <w:rsid w:val="00313ED8"/>
    <w:rsid w:val="0032024C"/>
    <w:rsid w:val="00320A58"/>
    <w:rsid w:val="00324F70"/>
    <w:rsid w:val="00330B59"/>
    <w:rsid w:val="003335E7"/>
    <w:rsid w:val="003341B1"/>
    <w:rsid w:val="00334CDD"/>
    <w:rsid w:val="00340B62"/>
    <w:rsid w:val="00347B43"/>
    <w:rsid w:val="00354344"/>
    <w:rsid w:val="00356109"/>
    <w:rsid w:val="0035787B"/>
    <w:rsid w:val="00377455"/>
    <w:rsid w:val="003836B4"/>
    <w:rsid w:val="003945DA"/>
    <w:rsid w:val="00395B09"/>
    <w:rsid w:val="003A1774"/>
    <w:rsid w:val="003A3149"/>
    <w:rsid w:val="003A3775"/>
    <w:rsid w:val="003A513D"/>
    <w:rsid w:val="003B0347"/>
    <w:rsid w:val="003B0CF8"/>
    <w:rsid w:val="003B55B7"/>
    <w:rsid w:val="003C3535"/>
    <w:rsid w:val="003D484A"/>
    <w:rsid w:val="003D4F17"/>
    <w:rsid w:val="003D5835"/>
    <w:rsid w:val="003D79FF"/>
    <w:rsid w:val="003E3BDD"/>
    <w:rsid w:val="003E466D"/>
    <w:rsid w:val="003E4679"/>
    <w:rsid w:val="003F0A30"/>
    <w:rsid w:val="003F498A"/>
    <w:rsid w:val="003F5348"/>
    <w:rsid w:val="003F6B08"/>
    <w:rsid w:val="0040599D"/>
    <w:rsid w:val="00405CE7"/>
    <w:rsid w:val="00405F0A"/>
    <w:rsid w:val="00412E4D"/>
    <w:rsid w:val="004167D1"/>
    <w:rsid w:val="0042587A"/>
    <w:rsid w:val="00430DD8"/>
    <w:rsid w:val="00430E8A"/>
    <w:rsid w:val="00444E03"/>
    <w:rsid w:val="004463A8"/>
    <w:rsid w:val="00451D83"/>
    <w:rsid w:val="00453E8D"/>
    <w:rsid w:val="0045640C"/>
    <w:rsid w:val="004612C2"/>
    <w:rsid w:val="0046285D"/>
    <w:rsid w:val="00462C7D"/>
    <w:rsid w:val="00471136"/>
    <w:rsid w:val="00472631"/>
    <w:rsid w:val="0047501F"/>
    <w:rsid w:val="0047621D"/>
    <w:rsid w:val="0047691D"/>
    <w:rsid w:val="004849B8"/>
    <w:rsid w:val="004918BD"/>
    <w:rsid w:val="00497FCE"/>
    <w:rsid w:val="004A1D02"/>
    <w:rsid w:val="004A2C60"/>
    <w:rsid w:val="004A4741"/>
    <w:rsid w:val="004A590E"/>
    <w:rsid w:val="004B2DEB"/>
    <w:rsid w:val="004B6E69"/>
    <w:rsid w:val="004C68A3"/>
    <w:rsid w:val="004D0166"/>
    <w:rsid w:val="004D0F65"/>
    <w:rsid w:val="004D23B9"/>
    <w:rsid w:val="004E1BF3"/>
    <w:rsid w:val="004E30A9"/>
    <w:rsid w:val="004E6D12"/>
    <w:rsid w:val="004F40FB"/>
    <w:rsid w:val="004F4D07"/>
    <w:rsid w:val="004F53C5"/>
    <w:rsid w:val="004F73E2"/>
    <w:rsid w:val="00505734"/>
    <w:rsid w:val="00510D9E"/>
    <w:rsid w:val="00510FC9"/>
    <w:rsid w:val="00513B92"/>
    <w:rsid w:val="005146A6"/>
    <w:rsid w:val="00514AF0"/>
    <w:rsid w:val="00515B5F"/>
    <w:rsid w:val="005175C1"/>
    <w:rsid w:val="00526904"/>
    <w:rsid w:val="005315DD"/>
    <w:rsid w:val="005330D3"/>
    <w:rsid w:val="005356C4"/>
    <w:rsid w:val="00541A23"/>
    <w:rsid w:val="00541A43"/>
    <w:rsid w:val="00556E64"/>
    <w:rsid w:val="005574FA"/>
    <w:rsid w:val="00561D59"/>
    <w:rsid w:val="00567250"/>
    <w:rsid w:val="00570C7A"/>
    <w:rsid w:val="005723DA"/>
    <w:rsid w:val="0057752E"/>
    <w:rsid w:val="00577B68"/>
    <w:rsid w:val="00580E73"/>
    <w:rsid w:val="0058146C"/>
    <w:rsid w:val="0058716A"/>
    <w:rsid w:val="005873C7"/>
    <w:rsid w:val="00595BEA"/>
    <w:rsid w:val="005A04CF"/>
    <w:rsid w:val="005A5FDD"/>
    <w:rsid w:val="005A65B4"/>
    <w:rsid w:val="005C1475"/>
    <w:rsid w:val="005C3B2D"/>
    <w:rsid w:val="005C5082"/>
    <w:rsid w:val="005D201E"/>
    <w:rsid w:val="005D486A"/>
    <w:rsid w:val="005D5104"/>
    <w:rsid w:val="005D78C3"/>
    <w:rsid w:val="005E0104"/>
    <w:rsid w:val="005E0FD7"/>
    <w:rsid w:val="005E45DC"/>
    <w:rsid w:val="005E7515"/>
    <w:rsid w:val="005F0DB1"/>
    <w:rsid w:val="005F1626"/>
    <w:rsid w:val="005F51B0"/>
    <w:rsid w:val="00600779"/>
    <w:rsid w:val="00601146"/>
    <w:rsid w:val="006019E1"/>
    <w:rsid w:val="00613B63"/>
    <w:rsid w:val="00614175"/>
    <w:rsid w:val="0061583D"/>
    <w:rsid w:val="006240BE"/>
    <w:rsid w:val="00625242"/>
    <w:rsid w:val="00625845"/>
    <w:rsid w:val="00630CB5"/>
    <w:rsid w:val="00633A1A"/>
    <w:rsid w:val="0063746D"/>
    <w:rsid w:val="00637741"/>
    <w:rsid w:val="0064063A"/>
    <w:rsid w:val="00640A8F"/>
    <w:rsid w:val="00640F22"/>
    <w:rsid w:val="0064381D"/>
    <w:rsid w:val="00647384"/>
    <w:rsid w:val="006476C9"/>
    <w:rsid w:val="006514E6"/>
    <w:rsid w:val="0065457B"/>
    <w:rsid w:val="00657919"/>
    <w:rsid w:val="00660135"/>
    <w:rsid w:val="00675C45"/>
    <w:rsid w:val="0067773F"/>
    <w:rsid w:val="00680790"/>
    <w:rsid w:val="00680C30"/>
    <w:rsid w:val="006856B1"/>
    <w:rsid w:val="00695294"/>
    <w:rsid w:val="006A0339"/>
    <w:rsid w:val="006A17B9"/>
    <w:rsid w:val="006A7EC9"/>
    <w:rsid w:val="006B6065"/>
    <w:rsid w:val="006C003E"/>
    <w:rsid w:val="006C148A"/>
    <w:rsid w:val="006C4D8E"/>
    <w:rsid w:val="006C764C"/>
    <w:rsid w:val="006D4BC4"/>
    <w:rsid w:val="006E4BC1"/>
    <w:rsid w:val="006E5DA1"/>
    <w:rsid w:val="006F0D0F"/>
    <w:rsid w:val="006F1D7B"/>
    <w:rsid w:val="006F214A"/>
    <w:rsid w:val="006F3E61"/>
    <w:rsid w:val="006F4E12"/>
    <w:rsid w:val="006F5C0F"/>
    <w:rsid w:val="006F66EE"/>
    <w:rsid w:val="006F7EFF"/>
    <w:rsid w:val="00703905"/>
    <w:rsid w:val="00705155"/>
    <w:rsid w:val="00705B3C"/>
    <w:rsid w:val="00715C44"/>
    <w:rsid w:val="00715D70"/>
    <w:rsid w:val="00716A01"/>
    <w:rsid w:val="00717E5E"/>
    <w:rsid w:val="007237FC"/>
    <w:rsid w:val="00724AAB"/>
    <w:rsid w:val="007321BF"/>
    <w:rsid w:val="007343B1"/>
    <w:rsid w:val="00737C4A"/>
    <w:rsid w:val="007465CB"/>
    <w:rsid w:val="007469D4"/>
    <w:rsid w:val="00746B28"/>
    <w:rsid w:val="00747057"/>
    <w:rsid w:val="00752319"/>
    <w:rsid w:val="007563D6"/>
    <w:rsid w:val="00757F22"/>
    <w:rsid w:val="00765BEF"/>
    <w:rsid w:val="00767F2C"/>
    <w:rsid w:val="00776386"/>
    <w:rsid w:val="00776608"/>
    <w:rsid w:val="00781630"/>
    <w:rsid w:val="0078446E"/>
    <w:rsid w:val="00784D4B"/>
    <w:rsid w:val="00785797"/>
    <w:rsid w:val="00786B69"/>
    <w:rsid w:val="00794B1C"/>
    <w:rsid w:val="007B35D4"/>
    <w:rsid w:val="007B4540"/>
    <w:rsid w:val="007B592D"/>
    <w:rsid w:val="007D1A8F"/>
    <w:rsid w:val="007D311C"/>
    <w:rsid w:val="007D3920"/>
    <w:rsid w:val="007D7BCD"/>
    <w:rsid w:val="007E5522"/>
    <w:rsid w:val="007E587F"/>
    <w:rsid w:val="007E5971"/>
    <w:rsid w:val="007F14AD"/>
    <w:rsid w:val="007F2BA0"/>
    <w:rsid w:val="007F3F7A"/>
    <w:rsid w:val="007F41C4"/>
    <w:rsid w:val="007F69C9"/>
    <w:rsid w:val="007F6F3E"/>
    <w:rsid w:val="00802A61"/>
    <w:rsid w:val="00805A57"/>
    <w:rsid w:val="0080625C"/>
    <w:rsid w:val="00816EA4"/>
    <w:rsid w:val="00817655"/>
    <w:rsid w:val="0081779D"/>
    <w:rsid w:val="00822679"/>
    <w:rsid w:val="00830C63"/>
    <w:rsid w:val="008437BB"/>
    <w:rsid w:val="008459DC"/>
    <w:rsid w:val="00846A65"/>
    <w:rsid w:val="0085242D"/>
    <w:rsid w:val="0085422A"/>
    <w:rsid w:val="00855EFC"/>
    <w:rsid w:val="0085651F"/>
    <w:rsid w:val="00857B33"/>
    <w:rsid w:val="008612EF"/>
    <w:rsid w:val="00862816"/>
    <w:rsid w:val="00863D81"/>
    <w:rsid w:val="008658BE"/>
    <w:rsid w:val="008701E5"/>
    <w:rsid w:val="00870BB9"/>
    <w:rsid w:val="008757E3"/>
    <w:rsid w:val="00877F0D"/>
    <w:rsid w:val="00880F12"/>
    <w:rsid w:val="00881139"/>
    <w:rsid w:val="00895B87"/>
    <w:rsid w:val="008A3A9E"/>
    <w:rsid w:val="008A528F"/>
    <w:rsid w:val="008B192D"/>
    <w:rsid w:val="008B1DB3"/>
    <w:rsid w:val="008C426C"/>
    <w:rsid w:val="008C5D39"/>
    <w:rsid w:val="008C7BBA"/>
    <w:rsid w:val="008D06F5"/>
    <w:rsid w:val="008D4CAE"/>
    <w:rsid w:val="008E3808"/>
    <w:rsid w:val="008E61B2"/>
    <w:rsid w:val="008F0FFE"/>
    <w:rsid w:val="008F3A2E"/>
    <w:rsid w:val="00907A5A"/>
    <w:rsid w:val="0091138B"/>
    <w:rsid w:val="009141BE"/>
    <w:rsid w:val="00915321"/>
    <w:rsid w:val="00920020"/>
    <w:rsid w:val="00925866"/>
    <w:rsid w:val="00925C99"/>
    <w:rsid w:val="009300BD"/>
    <w:rsid w:val="00930CB2"/>
    <w:rsid w:val="00931BC8"/>
    <w:rsid w:val="00932BD7"/>
    <w:rsid w:val="00936BFD"/>
    <w:rsid w:val="00944D74"/>
    <w:rsid w:val="00951600"/>
    <w:rsid w:val="00951694"/>
    <w:rsid w:val="0095207A"/>
    <w:rsid w:val="00953D63"/>
    <w:rsid w:val="00956C62"/>
    <w:rsid w:val="00957C68"/>
    <w:rsid w:val="00962FAD"/>
    <w:rsid w:val="00963109"/>
    <w:rsid w:val="00963F77"/>
    <w:rsid w:val="009712E1"/>
    <w:rsid w:val="009779ED"/>
    <w:rsid w:val="00980741"/>
    <w:rsid w:val="0098124A"/>
    <w:rsid w:val="00990D18"/>
    <w:rsid w:val="0099138C"/>
    <w:rsid w:val="00991625"/>
    <w:rsid w:val="00991B9D"/>
    <w:rsid w:val="00997AAD"/>
    <w:rsid w:val="009A5923"/>
    <w:rsid w:val="009B3600"/>
    <w:rsid w:val="009C7485"/>
    <w:rsid w:val="009C7CD8"/>
    <w:rsid w:val="009D0017"/>
    <w:rsid w:val="009E234F"/>
    <w:rsid w:val="009E76BD"/>
    <w:rsid w:val="00A01B03"/>
    <w:rsid w:val="00A04A57"/>
    <w:rsid w:val="00A11A2B"/>
    <w:rsid w:val="00A11B42"/>
    <w:rsid w:val="00A11B6A"/>
    <w:rsid w:val="00A12E0D"/>
    <w:rsid w:val="00A15DFD"/>
    <w:rsid w:val="00A1619C"/>
    <w:rsid w:val="00A21730"/>
    <w:rsid w:val="00A23190"/>
    <w:rsid w:val="00A26FB3"/>
    <w:rsid w:val="00A317E7"/>
    <w:rsid w:val="00A34E83"/>
    <w:rsid w:val="00A42BCF"/>
    <w:rsid w:val="00A42D55"/>
    <w:rsid w:val="00A45B91"/>
    <w:rsid w:val="00A473D5"/>
    <w:rsid w:val="00A50A41"/>
    <w:rsid w:val="00A519EC"/>
    <w:rsid w:val="00A5445B"/>
    <w:rsid w:val="00A568FA"/>
    <w:rsid w:val="00A57EC3"/>
    <w:rsid w:val="00A64B41"/>
    <w:rsid w:val="00A70182"/>
    <w:rsid w:val="00A7631B"/>
    <w:rsid w:val="00A7702D"/>
    <w:rsid w:val="00A77BFF"/>
    <w:rsid w:val="00A806F8"/>
    <w:rsid w:val="00A81A10"/>
    <w:rsid w:val="00A9262E"/>
    <w:rsid w:val="00AA5E90"/>
    <w:rsid w:val="00AB5AEB"/>
    <w:rsid w:val="00AB61C2"/>
    <w:rsid w:val="00AB7ED9"/>
    <w:rsid w:val="00AC0BA4"/>
    <w:rsid w:val="00AD1121"/>
    <w:rsid w:val="00AE25B0"/>
    <w:rsid w:val="00AE3338"/>
    <w:rsid w:val="00AE3442"/>
    <w:rsid w:val="00AF3239"/>
    <w:rsid w:val="00AF5661"/>
    <w:rsid w:val="00AF6D3F"/>
    <w:rsid w:val="00B02858"/>
    <w:rsid w:val="00B10A59"/>
    <w:rsid w:val="00B10F10"/>
    <w:rsid w:val="00B11A99"/>
    <w:rsid w:val="00B1719F"/>
    <w:rsid w:val="00B21AE9"/>
    <w:rsid w:val="00B21D08"/>
    <w:rsid w:val="00B223F3"/>
    <w:rsid w:val="00B258B1"/>
    <w:rsid w:val="00B36A94"/>
    <w:rsid w:val="00B43885"/>
    <w:rsid w:val="00B56CBE"/>
    <w:rsid w:val="00B62977"/>
    <w:rsid w:val="00B71F3A"/>
    <w:rsid w:val="00B7279E"/>
    <w:rsid w:val="00B77D46"/>
    <w:rsid w:val="00B80722"/>
    <w:rsid w:val="00B82A96"/>
    <w:rsid w:val="00B82B60"/>
    <w:rsid w:val="00B8318E"/>
    <w:rsid w:val="00B8687D"/>
    <w:rsid w:val="00B93CCF"/>
    <w:rsid w:val="00B9686C"/>
    <w:rsid w:val="00BA22A3"/>
    <w:rsid w:val="00BA3A3A"/>
    <w:rsid w:val="00BA3B87"/>
    <w:rsid w:val="00BA3E94"/>
    <w:rsid w:val="00BA4C17"/>
    <w:rsid w:val="00BA78FA"/>
    <w:rsid w:val="00BB1EF5"/>
    <w:rsid w:val="00BB5862"/>
    <w:rsid w:val="00BB66E7"/>
    <w:rsid w:val="00BC1CD7"/>
    <w:rsid w:val="00BC2A94"/>
    <w:rsid w:val="00BC2BCE"/>
    <w:rsid w:val="00BC357D"/>
    <w:rsid w:val="00BC4251"/>
    <w:rsid w:val="00BD00CF"/>
    <w:rsid w:val="00BD04A9"/>
    <w:rsid w:val="00BD16CE"/>
    <w:rsid w:val="00BD52F1"/>
    <w:rsid w:val="00BD68CA"/>
    <w:rsid w:val="00BF5DB3"/>
    <w:rsid w:val="00C047EB"/>
    <w:rsid w:val="00C10196"/>
    <w:rsid w:val="00C10876"/>
    <w:rsid w:val="00C21A38"/>
    <w:rsid w:val="00C22EF8"/>
    <w:rsid w:val="00C31B25"/>
    <w:rsid w:val="00C36EC3"/>
    <w:rsid w:val="00C37878"/>
    <w:rsid w:val="00C40662"/>
    <w:rsid w:val="00C4099C"/>
    <w:rsid w:val="00C42750"/>
    <w:rsid w:val="00C42977"/>
    <w:rsid w:val="00C44404"/>
    <w:rsid w:val="00C4484A"/>
    <w:rsid w:val="00C460A2"/>
    <w:rsid w:val="00C46CA8"/>
    <w:rsid w:val="00C46F84"/>
    <w:rsid w:val="00C5049A"/>
    <w:rsid w:val="00C5063E"/>
    <w:rsid w:val="00C54F06"/>
    <w:rsid w:val="00C57CE5"/>
    <w:rsid w:val="00C615C7"/>
    <w:rsid w:val="00C623DA"/>
    <w:rsid w:val="00C65DA1"/>
    <w:rsid w:val="00C67F75"/>
    <w:rsid w:val="00C7250D"/>
    <w:rsid w:val="00C827D5"/>
    <w:rsid w:val="00C9150F"/>
    <w:rsid w:val="00C91DC7"/>
    <w:rsid w:val="00C9248C"/>
    <w:rsid w:val="00C936D4"/>
    <w:rsid w:val="00CA08D1"/>
    <w:rsid w:val="00CA2177"/>
    <w:rsid w:val="00CA5F7D"/>
    <w:rsid w:val="00CB10B7"/>
    <w:rsid w:val="00CB2C91"/>
    <w:rsid w:val="00CC1A2B"/>
    <w:rsid w:val="00CC2A0C"/>
    <w:rsid w:val="00CC3755"/>
    <w:rsid w:val="00CC5F7C"/>
    <w:rsid w:val="00CC6A04"/>
    <w:rsid w:val="00CC6D4B"/>
    <w:rsid w:val="00CE16B8"/>
    <w:rsid w:val="00CE1A3E"/>
    <w:rsid w:val="00CE2AC6"/>
    <w:rsid w:val="00CE5138"/>
    <w:rsid w:val="00D01B99"/>
    <w:rsid w:val="00D01F53"/>
    <w:rsid w:val="00D055D3"/>
    <w:rsid w:val="00D072E4"/>
    <w:rsid w:val="00D14FE6"/>
    <w:rsid w:val="00D15DE2"/>
    <w:rsid w:val="00D245C6"/>
    <w:rsid w:val="00D263C0"/>
    <w:rsid w:val="00D267D1"/>
    <w:rsid w:val="00D27191"/>
    <w:rsid w:val="00D32A39"/>
    <w:rsid w:val="00D35987"/>
    <w:rsid w:val="00D47232"/>
    <w:rsid w:val="00D56432"/>
    <w:rsid w:val="00D567D1"/>
    <w:rsid w:val="00D606B8"/>
    <w:rsid w:val="00D62D73"/>
    <w:rsid w:val="00D6394E"/>
    <w:rsid w:val="00D64552"/>
    <w:rsid w:val="00D648AD"/>
    <w:rsid w:val="00D74917"/>
    <w:rsid w:val="00D77779"/>
    <w:rsid w:val="00D862D8"/>
    <w:rsid w:val="00D863E4"/>
    <w:rsid w:val="00D921A2"/>
    <w:rsid w:val="00D97313"/>
    <w:rsid w:val="00DA32F8"/>
    <w:rsid w:val="00DA43A6"/>
    <w:rsid w:val="00DA480D"/>
    <w:rsid w:val="00DA4BE3"/>
    <w:rsid w:val="00DA4EF6"/>
    <w:rsid w:val="00DA6829"/>
    <w:rsid w:val="00DA7AE8"/>
    <w:rsid w:val="00DA7FD5"/>
    <w:rsid w:val="00DB092B"/>
    <w:rsid w:val="00DB306B"/>
    <w:rsid w:val="00DC091B"/>
    <w:rsid w:val="00DC18E2"/>
    <w:rsid w:val="00DC50A7"/>
    <w:rsid w:val="00DC5BD6"/>
    <w:rsid w:val="00DC7A25"/>
    <w:rsid w:val="00DD2268"/>
    <w:rsid w:val="00DD43A6"/>
    <w:rsid w:val="00DD4835"/>
    <w:rsid w:val="00DD5733"/>
    <w:rsid w:val="00DD7205"/>
    <w:rsid w:val="00DE21DE"/>
    <w:rsid w:val="00DF57F6"/>
    <w:rsid w:val="00E02925"/>
    <w:rsid w:val="00E032C2"/>
    <w:rsid w:val="00E048D7"/>
    <w:rsid w:val="00E05974"/>
    <w:rsid w:val="00E0700B"/>
    <w:rsid w:val="00E103C0"/>
    <w:rsid w:val="00E11079"/>
    <w:rsid w:val="00E13996"/>
    <w:rsid w:val="00E163CA"/>
    <w:rsid w:val="00E17D39"/>
    <w:rsid w:val="00E2162E"/>
    <w:rsid w:val="00E25D3A"/>
    <w:rsid w:val="00E30615"/>
    <w:rsid w:val="00E40D6D"/>
    <w:rsid w:val="00E477EE"/>
    <w:rsid w:val="00E55C29"/>
    <w:rsid w:val="00E63C2B"/>
    <w:rsid w:val="00E66D59"/>
    <w:rsid w:val="00E704C2"/>
    <w:rsid w:val="00E71065"/>
    <w:rsid w:val="00E75AB5"/>
    <w:rsid w:val="00E76E9A"/>
    <w:rsid w:val="00E83535"/>
    <w:rsid w:val="00E93299"/>
    <w:rsid w:val="00E93A02"/>
    <w:rsid w:val="00E94E67"/>
    <w:rsid w:val="00EA7502"/>
    <w:rsid w:val="00EB017E"/>
    <w:rsid w:val="00EB01FC"/>
    <w:rsid w:val="00EB36AF"/>
    <w:rsid w:val="00EB4663"/>
    <w:rsid w:val="00EB594C"/>
    <w:rsid w:val="00EB6486"/>
    <w:rsid w:val="00EB6C04"/>
    <w:rsid w:val="00EB6FAE"/>
    <w:rsid w:val="00EC400D"/>
    <w:rsid w:val="00EC6A34"/>
    <w:rsid w:val="00EC73C8"/>
    <w:rsid w:val="00ED208B"/>
    <w:rsid w:val="00ED214E"/>
    <w:rsid w:val="00ED7F75"/>
    <w:rsid w:val="00EE22ED"/>
    <w:rsid w:val="00EE3A3A"/>
    <w:rsid w:val="00EE6216"/>
    <w:rsid w:val="00EF4014"/>
    <w:rsid w:val="00F07103"/>
    <w:rsid w:val="00F11088"/>
    <w:rsid w:val="00F110FA"/>
    <w:rsid w:val="00F121BD"/>
    <w:rsid w:val="00F1296A"/>
    <w:rsid w:val="00F23907"/>
    <w:rsid w:val="00F365FF"/>
    <w:rsid w:val="00F377EC"/>
    <w:rsid w:val="00F413BD"/>
    <w:rsid w:val="00F44460"/>
    <w:rsid w:val="00F446A5"/>
    <w:rsid w:val="00F520EE"/>
    <w:rsid w:val="00F525E1"/>
    <w:rsid w:val="00F629AC"/>
    <w:rsid w:val="00F655D3"/>
    <w:rsid w:val="00F71D8C"/>
    <w:rsid w:val="00F71E30"/>
    <w:rsid w:val="00F725BA"/>
    <w:rsid w:val="00F80F25"/>
    <w:rsid w:val="00F87AB3"/>
    <w:rsid w:val="00F9133F"/>
    <w:rsid w:val="00F95AB7"/>
    <w:rsid w:val="00F95DC2"/>
    <w:rsid w:val="00F965EA"/>
    <w:rsid w:val="00FA1151"/>
    <w:rsid w:val="00FB04E5"/>
    <w:rsid w:val="00FC0F30"/>
    <w:rsid w:val="00FC3D04"/>
    <w:rsid w:val="00FC42B2"/>
    <w:rsid w:val="00FD7D4D"/>
    <w:rsid w:val="00FE0A1F"/>
    <w:rsid w:val="00FE0CC1"/>
    <w:rsid w:val="00FE2324"/>
    <w:rsid w:val="00FE3251"/>
    <w:rsid w:val="00FE3B9E"/>
    <w:rsid w:val="00FE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6D2D7A"/>
  <w15:docId w15:val="{7236ADF2-06FE-46E9-8CD1-6D023B76D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017"/>
  </w:style>
  <w:style w:type="paragraph" w:styleId="Heading2">
    <w:name w:val="heading 2"/>
    <w:basedOn w:val="Normal"/>
    <w:next w:val="Normal"/>
    <w:link w:val="Heading2Char"/>
    <w:qFormat/>
    <w:rsid w:val="00FC42B2"/>
    <w:pPr>
      <w:keepNext/>
      <w:numPr>
        <w:ilvl w:val="1"/>
        <w:numId w:val="1"/>
      </w:numPr>
      <w:suppressAutoHyphens/>
      <w:spacing w:after="0" w:line="282" w:lineRule="exact"/>
      <w:jc w:val="center"/>
      <w:outlineLvl w:val="1"/>
    </w:pPr>
    <w:rPr>
      <w:rFonts w:ascii="Times New Roman" w:eastAsia="Times New Roman" w:hAnsi="Times New Roman" w:cs="Times New Roman"/>
      <w:sz w:val="24"/>
      <w:szCs w:val="24"/>
      <w:u w:val="single"/>
      <w:lang w:val="it-IT" w:eastAsia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38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6A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33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33F"/>
  </w:style>
  <w:style w:type="paragraph" w:styleId="Footer">
    <w:name w:val="footer"/>
    <w:basedOn w:val="Normal"/>
    <w:link w:val="FooterChar"/>
    <w:uiPriority w:val="99"/>
    <w:unhideWhenUsed/>
    <w:rsid w:val="00F9133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33F"/>
  </w:style>
  <w:style w:type="paragraph" w:styleId="BalloonText">
    <w:name w:val="Balloon Text"/>
    <w:basedOn w:val="Normal"/>
    <w:link w:val="BalloonTextChar"/>
    <w:uiPriority w:val="99"/>
    <w:semiHidden/>
    <w:unhideWhenUsed/>
    <w:rsid w:val="00C67F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F7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C14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C148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FC42B2"/>
    <w:rPr>
      <w:rFonts w:ascii="Times New Roman" w:eastAsia="Times New Roman" w:hAnsi="Times New Roman" w:cs="Times New Roman"/>
      <w:sz w:val="24"/>
      <w:szCs w:val="24"/>
      <w:u w:val="single"/>
      <w:lang w:val="it-IT" w:eastAsia="ar-SA"/>
    </w:rPr>
  </w:style>
  <w:style w:type="character" w:styleId="Emphasis">
    <w:name w:val="Emphasis"/>
    <w:basedOn w:val="DefaultParagraphFont"/>
    <w:uiPriority w:val="20"/>
    <w:qFormat/>
    <w:rsid w:val="00030181"/>
    <w:rPr>
      <w:i/>
      <w:iCs/>
    </w:rPr>
  </w:style>
  <w:style w:type="paragraph" w:customStyle="1" w:styleId="Default">
    <w:name w:val="Default"/>
    <w:rsid w:val="001816E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it-IT" w:eastAsia="it-IT"/>
    </w:rPr>
  </w:style>
  <w:style w:type="paragraph" w:styleId="BodyText3">
    <w:name w:val="Body Text 3"/>
    <w:basedOn w:val="Normal"/>
    <w:link w:val="BodyText3Char"/>
    <w:semiHidden/>
    <w:unhideWhenUsed/>
    <w:rsid w:val="00E83535"/>
    <w:pPr>
      <w:spacing w:after="0" w:line="240" w:lineRule="auto"/>
      <w:jc w:val="both"/>
    </w:pPr>
    <w:rPr>
      <w:rFonts w:ascii="Garamond" w:eastAsia="Times New Roman" w:hAnsi="Garamond" w:cs="Times New Roman"/>
      <w:color w:val="000000"/>
      <w:sz w:val="24"/>
      <w:szCs w:val="24"/>
      <w:lang w:val="it-IT" w:eastAsia="it-IT"/>
    </w:rPr>
  </w:style>
  <w:style w:type="character" w:customStyle="1" w:styleId="BodyText3Char">
    <w:name w:val="Body Text 3 Char"/>
    <w:basedOn w:val="DefaultParagraphFont"/>
    <w:link w:val="BodyText3"/>
    <w:semiHidden/>
    <w:rsid w:val="00E83535"/>
    <w:rPr>
      <w:rFonts w:ascii="Garamond" w:eastAsia="Times New Roman" w:hAnsi="Garamond" w:cs="Times New Roman"/>
      <w:color w:val="000000"/>
      <w:sz w:val="24"/>
      <w:szCs w:val="24"/>
      <w:lang w:val="it-IT" w:eastAsia="it-I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381D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1703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4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709141">
          <w:marLeft w:val="0"/>
          <w:marRight w:val="0"/>
          <w:marTop w:val="5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1625">
              <w:marLeft w:val="105"/>
              <w:marRight w:val="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786638">
                  <w:marLeft w:val="0"/>
                  <w:marRight w:val="0"/>
                  <w:marTop w:val="0"/>
                  <w:marBottom w:val="4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54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omunicazione@civiltacqua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09523E-1CC3-4481-A3DC-8924F6C1D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berto Eulises</dc:creator>
  <cp:lastModifiedBy>Eriberto Eulises</cp:lastModifiedBy>
  <cp:revision>3</cp:revision>
  <cp:lastPrinted>2022-03-30T14:27:00Z</cp:lastPrinted>
  <dcterms:created xsi:type="dcterms:W3CDTF">2022-03-30T14:27:00Z</dcterms:created>
  <dcterms:modified xsi:type="dcterms:W3CDTF">2022-03-30T14:27:00Z</dcterms:modified>
</cp:coreProperties>
</file>